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AC0" w:rsidRPr="00D167F1" w:rsidRDefault="00147359" w:rsidP="00B11AC0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476250</wp:posOffset>
            </wp:positionH>
            <wp:positionV relativeFrom="paragraph">
              <wp:posOffset>-895350</wp:posOffset>
            </wp:positionV>
            <wp:extent cx="1840865" cy="137795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1377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B1050"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08.5pt;margin-top:-40.5pt;width:251.65pt;height:74.35pt;z-index:251660288;visibility:visible;mso-height-percent:200;mso-position-horizontal-relative:margin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X+MsgIAALk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" filled="f" stroked="f">
            <v:textbox style="mso-fit-shape-to-text:t">
              <w:txbxContent>
                <w:p w:rsidR="00E81706" w:rsidRDefault="00E81706" w:rsidP="00E81706">
                  <w:pPr>
                    <w:spacing w:after="0"/>
                    <w:ind w:left="360"/>
                    <w:jc w:val="center"/>
                  </w:pPr>
                  <w:r>
                    <w:t xml:space="preserve">Lee County </w:t>
                  </w:r>
                  <w:r w:rsidR="009C30FC">
                    <w:t>LGBTQA</w:t>
                  </w:r>
                  <w:r>
                    <w:t xml:space="preserve"> </w:t>
                  </w:r>
                </w:p>
                <w:p w:rsidR="00E81706" w:rsidRDefault="00E81706" w:rsidP="00E81706">
                  <w:pPr>
                    <w:spacing w:after="0"/>
                    <w:ind w:left="360"/>
                    <w:jc w:val="center"/>
                  </w:pPr>
                  <w:r>
                    <w:t>Democratic Caucus</w:t>
                  </w:r>
                </w:p>
                <w:p w:rsidR="00AD1C73" w:rsidRDefault="00E81706" w:rsidP="00E81706">
                  <w:pPr>
                    <w:spacing w:after="0"/>
                    <w:ind w:left="360"/>
                    <w:jc w:val="center"/>
                  </w:pPr>
                  <w:r>
                    <w:t>10051 McGregor Blvd</w:t>
                  </w:r>
                  <w:r w:rsidR="00AD1C73">
                    <w:t xml:space="preserve"> Suite 101</w:t>
                  </w:r>
                </w:p>
                <w:p w:rsidR="00E81706" w:rsidRDefault="00AD1C73" w:rsidP="00E81706">
                  <w:pPr>
                    <w:spacing w:after="0"/>
                    <w:ind w:left="360"/>
                    <w:jc w:val="center"/>
                  </w:pPr>
                  <w:r>
                    <w:t>F</w:t>
                  </w:r>
                  <w:r w:rsidR="00E81706">
                    <w:t>ort Myers, FL 33919</w:t>
                  </w:r>
                </w:p>
                <w:p w:rsidR="00B11AC0" w:rsidRDefault="00FC50BA" w:rsidP="00B11AC0">
                  <w:pPr>
                    <w:spacing w:after="0"/>
                    <w:ind w:left="360" w:firstLine="0"/>
                    <w:jc w:val="center"/>
                  </w:pPr>
                  <w:r w:rsidRPr="00FC50BA">
                    <w:t>LeeLGBTQADems.info@gmail.com</w:t>
                  </w:r>
                </w:p>
              </w:txbxContent>
            </v:textbox>
            <w10:wrap anchorx="margin"/>
          </v:shape>
        </w:pict>
      </w:r>
      <w:r w:rsidR="005B1050">
        <w:rPr>
          <w:rFonts w:ascii="Arial" w:hAnsi="Arial" w:cs="Arial"/>
          <w:noProof/>
        </w:rPr>
        <w:pict>
          <v:shape id="Text Box 3" o:spid="_x0000_s1027" type="#_x0000_t202" style="position:absolute;left:0;text-align:left;margin-left:0;margin-top:-40.5pt;width:280pt;height:50pt;z-index:251662336;visibility:visible;mso-height-percent:200;mso-position-horizontal:center;mso-position-horizontal-relative:margin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" filled="f" stroked="f">
            <v:textbox style="mso-fit-shape-to-text:t">
              <w:txbxContent>
                <w:p w:rsidR="00B11AC0" w:rsidRDefault="00B11AC0" w:rsidP="00B11AC0">
                  <w:pPr>
                    <w:jc w:val="center"/>
                  </w:pPr>
                  <w:r>
                    <w:rPr>
                      <w:rFonts w:ascii="Arial" w:hAnsi="Arial" w:cs="Arial"/>
                      <w:b/>
                      <w:sz w:val="32"/>
                      <w:szCs w:val="28"/>
                    </w:rPr>
                    <w:t xml:space="preserve">School Board </w:t>
                  </w:r>
                  <w:r w:rsidRPr="005142D3">
                    <w:rPr>
                      <w:rFonts w:ascii="Arial" w:hAnsi="Arial" w:cs="Arial"/>
                      <w:b/>
                      <w:sz w:val="32"/>
                      <w:szCs w:val="28"/>
                    </w:rPr>
                    <w:t xml:space="preserve">Candidate </w:t>
                  </w:r>
                  <w:r w:rsidRPr="00952B03">
                    <w:rPr>
                      <w:rFonts w:ascii="Arial" w:hAnsi="Arial" w:cs="Arial"/>
                      <w:b/>
                      <w:sz w:val="32"/>
                      <w:szCs w:val="28"/>
                    </w:rPr>
                    <w:t>Questionnaire 201</w:t>
                  </w:r>
                  <w:r w:rsidR="00D02903">
                    <w:rPr>
                      <w:rFonts w:ascii="Arial" w:hAnsi="Arial" w:cs="Arial"/>
                      <w:b/>
                      <w:sz w:val="32"/>
                      <w:szCs w:val="28"/>
                    </w:rPr>
                    <w:t>8</w:t>
                  </w:r>
                </w:p>
              </w:txbxContent>
            </v:textbox>
            <w10:wrap anchorx="margin"/>
          </v:shape>
        </w:pict>
      </w:r>
    </w:p>
    <w:p w:rsidR="00B11AC0" w:rsidRPr="00D167F1" w:rsidRDefault="00B11AC0" w:rsidP="00B11AC0">
      <w:pPr>
        <w:rPr>
          <w:rFonts w:ascii="Arial" w:hAnsi="Arial" w:cs="Arial"/>
        </w:rPr>
      </w:pPr>
    </w:p>
    <w:p w:rsidR="00B11AC0" w:rsidRPr="00D167F1" w:rsidRDefault="00B11AC0" w:rsidP="00B11AC0">
      <w:pPr>
        <w:rPr>
          <w:rFonts w:ascii="Arial" w:hAnsi="Arial" w:cs="Arial"/>
        </w:rPr>
      </w:pPr>
    </w:p>
    <w:p w:rsidR="00B11AC0" w:rsidRPr="00D167F1" w:rsidRDefault="00B11AC0" w:rsidP="00B11AC0">
      <w:pPr>
        <w:rPr>
          <w:rFonts w:ascii="Arial" w:hAnsi="Arial" w:cs="Arial"/>
        </w:rPr>
      </w:pPr>
    </w:p>
    <w:p w:rsidR="00B11AC0" w:rsidRPr="00D167F1" w:rsidRDefault="00B11AC0" w:rsidP="00B11AC0">
      <w:pPr>
        <w:ind w:left="360" w:firstLine="0"/>
        <w:rPr>
          <w:rFonts w:ascii="Arial" w:hAnsi="Arial" w:cs="Arial"/>
          <w:b/>
          <w:bCs/>
          <w:i/>
          <w:iCs/>
        </w:rPr>
      </w:pPr>
      <w:r w:rsidRPr="00D167F1">
        <w:rPr>
          <w:rFonts w:ascii="Arial" w:hAnsi="Arial" w:cs="Arial"/>
          <w:bCs/>
          <w:iCs/>
        </w:rPr>
        <w:t xml:space="preserve">Candidate name: </w:t>
      </w:r>
      <w:r w:rsidRPr="00D167F1">
        <w:rPr>
          <w:rFonts w:ascii="Arial" w:hAnsi="Arial" w:cs="Arial"/>
          <w:bCs/>
          <w:iCs/>
          <w:u w:val="single"/>
        </w:rPr>
        <w:t>___________________________</w:t>
      </w:r>
      <w:r w:rsidRPr="00D167F1">
        <w:rPr>
          <w:rFonts w:ascii="Arial" w:hAnsi="Arial" w:cs="Arial"/>
          <w:bCs/>
          <w:iCs/>
        </w:rPr>
        <w:t xml:space="preserve"> Office sought: </w:t>
      </w:r>
      <w:r w:rsidRPr="00D167F1">
        <w:rPr>
          <w:rFonts w:ascii="Arial" w:hAnsi="Arial" w:cs="Arial"/>
          <w:bCs/>
          <w:iCs/>
          <w:u w:val="single"/>
        </w:rPr>
        <w:t xml:space="preserve">_____________   </w:t>
      </w:r>
      <w:r w:rsidR="00FC50BA">
        <w:rPr>
          <w:rFonts w:ascii="Arial" w:hAnsi="Arial" w:cs="Arial"/>
          <w:bCs/>
          <w:iCs/>
        </w:rPr>
        <w:t>Incumbent?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Are you a member of the </w:t>
      </w:r>
      <w:r w:rsidR="00A35BD9">
        <w:rPr>
          <w:rFonts w:ascii="Arial" w:hAnsi="Arial" w:cs="Arial"/>
        </w:rPr>
        <w:t>Lee County</w:t>
      </w:r>
      <w:bookmarkStart w:id="0" w:name="_GoBack"/>
      <w:bookmarkEnd w:id="0"/>
      <w:r w:rsidRPr="00D167F1">
        <w:rPr>
          <w:rFonts w:ascii="Arial" w:hAnsi="Arial" w:cs="Arial"/>
        </w:rPr>
        <w:t xml:space="preserve"> </w:t>
      </w:r>
      <w:r w:rsidR="009C30FC">
        <w:rPr>
          <w:rFonts w:ascii="Arial" w:hAnsi="Arial" w:cs="Arial"/>
        </w:rPr>
        <w:t>LGBTQA</w:t>
      </w:r>
      <w:r w:rsidR="005756F1">
        <w:rPr>
          <w:rFonts w:ascii="Arial" w:hAnsi="Arial" w:cs="Arial"/>
        </w:rPr>
        <w:t xml:space="preserve"> Democratic Caucus</w:t>
      </w:r>
      <w:r w:rsidRPr="00D167F1">
        <w:rPr>
          <w:rFonts w:ascii="Arial" w:hAnsi="Arial" w:cs="Arial"/>
        </w:rPr>
        <w:t>?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Party Affiliation?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District?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Election Date?</w:t>
      </w:r>
    </w:p>
    <w:p w:rsidR="00B11AC0" w:rsidRPr="00D167F1" w:rsidRDefault="00B11AC0" w:rsidP="00B11AC0">
      <w:pPr>
        <w:rPr>
          <w:rFonts w:ascii="Arial" w:hAnsi="Arial" w:cs="Arial"/>
          <w:bCs/>
          <w:iCs/>
          <w:u w:val="single"/>
        </w:rPr>
      </w:pPr>
      <w:r w:rsidRPr="00D167F1">
        <w:rPr>
          <w:rFonts w:ascii="Arial" w:hAnsi="Arial" w:cs="Arial"/>
          <w:bCs/>
          <w:iCs/>
        </w:rPr>
        <w:t xml:space="preserve">Address: </w:t>
      </w:r>
      <w:r w:rsidRPr="00D167F1">
        <w:rPr>
          <w:rFonts w:ascii="Arial" w:hAnsi="Arial" w:cs="Arial"/>
          <w:bCs/>
          <w:iCs/>
          <w:u w:val="single"/>
        </w:rPr>
        <w:t>________________________________________________________________</w:t>
      </w:r>
    </w:p>
    <w:p w:rsidR="00B11AC0" w:rsidRPr="00D167F1" w:rsidRDefault="00B11AC0" w:rsidP="00B11AC0">
      <w:pPr>
        <w:rPr>
          <w:rFonts w:ascii="Arial" w:hAnsi="Arial" w:cs="Arial"/>
          <w:bCs/>
          <w:iCs/>
          <w:u w:val="single"/>
        </w:rPr>
      </w:pPr>
      <w:r w:rsidRPr="00D167F1">
        <w:rPr>
          <w:rFonts w:ascii="Arial" w:hAnsi="Arial" w:cs="Arial"/>
          <w:bCs/>
          <w:iCs/>
        </w:rPr>
        <w:t>Phone:</w:t>
      </w:r>
      <w:r w:rsidRPr="00D167F1">
        <w:rPr>
          <w:rFonts w:ascii="Arial" w:hAnsi="Arial" w:cs="Arial"/>
          <w:bCs/>
          <w:iCs/>
        </w:rPr>
        <w:tab/>
      </w:r>
      <w:r w:rsidRPr="00D167F1">
        <w:rPr>
          <w:rFonts w:ascii="Arial" w:hAnsi="Arial" w:cs="Arial"/>
          <w:bCs/>
          <w:iCs/>
          <w:u w:val="single"/>
        </w:rPr>
        <w:t>___________</w:t>
      </w:r>
      <w:r w:rsidRPr="00D167F1">
        <w:rPr>
          <w:rFonts w:ascii="Arial" w:hAnsi="Arial" w:cs="Arial"/>
          <w:bCs/>
          <w:iCs/>
        </w:rPr>
        <w:t xml:space="preserve">___Email: </w:t>
      </w:r>
      <w:r w:rsidRPr="00D167F1">
        <w:rPr>
          <w:rFonts w:ascii="Arial" w:hAnsi="Arial" w:cs="Arial"/>
          <w:bCs/>
          <w:iCs/>
          <w:u w:val="single"/>
        </w:rPr>
        <w:t>__________________</w:t>
      </w:r>
      <w:r w:rsidRPr="00D167F1">
        <w:rPr>
          <w:rFonts w:ascii="Arial" w:hAnsi="Arial" w:cs="Arial"/>
          <w:bCs/>
          <w:iCs/>
        </w:rPr>
        <w:t xml:space="preserve"> Website: </w:t>
      </w:r>
      <w:r w:rsidRPr="00D167F1">
        <w:rPr>
          <w:rFonts w:ascii="Arial" w:hAnsi="Arial" w:cs="Arial"/>
          <w:bCs/>
          <w:iCs/>
          <w:u w:val="single"/>
        </w:rPr>
        <w:t>_____________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Facebook URL: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Twitter:</w:t>
      </w:r>
    </w:p>
    <w:p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:rsidR="00B11AC0" w:rsidRDefault="00B11AC0" w:rsidP="00B11AC0">
      <w:pPr>
        <w:ind w:left="360" w:firstLine="0"/>
        <w:rPr>
          <w:rFonts w:ascii="Arial" w:hAnsi="Arial" w:cs="Arial"/>
        </w:rPr>
      </w:pPr>
      <w:r w:rsidRPr="00D167F1">
        <w:rPr>
          <w:rFonts w:ascii="Arial" w:hAnsi="Arial" w:cs="Arial"/>
        </w:rPr>
        <w:t>Please attach a photo of you. If selected for endorsement, this photo will be used for all communications to our members.</w:t>
      </w:r>
    </w:p>
    <w:p w:rsidR="006B5D13" w:rsidRDefault="006B5D13" w:rsidP="006B5D13">
      <w:pPr>
        <w:rPr>
          <w:rFonts w:ascii="Arial" w:hAnsi="Arial" w:cs="Arial"/>
        </w:rPr>
      </w:pPr>
      <w:r>
        <w:rPr>
          <w:rFonts w:ascii="Arial" w:hAnsi="Arial" w:cs="Arial"/>
        </w:rPr>
        <w:t>Answer the following with a brief YES, NO, or NO ANSWER.</w:t>
      </w:r>
    </w:p>
    <w:p w:rsidR="00323BBF" w:rsidRDefault="00323BBF" w:rsidP="006B5D13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Anti-Bullying Policies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. Would you support safe school policies that include protections from bullying and harassment based on race, religion, ethnicity, sexual orientation, gender, gender identity, national origin or disability?</w:t>
      </w:r>
    </w:p>
    <w:p w:rsidR="006B5D13" w:rsidRDefault="006B5D13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The Day </w:t>
      </w:r>
      <w:r w:rsidR="00FC50BA" w:rsidRPr="00D167F1">
        <w:rPr>
          <w:rFonts w:ascii="Arial" w:hAnsi="Arial" w:cs="Arial"/>
        </w:rPr>
        <w:t>of</w:t>
      </w:r>
      <w:r w:rsidRPr="00D167F1">
        <w:rPr>
          <w:rFonts w:ascii="Arial" w:hAnsi="Arial" w:cs="Arial"/>
        </w:rPr>
        <w:t xml:space="preserve"> Silence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2. Every year, schools across the country participate in The Day of Silence, a day meant to spread awareness about the epidemic of bullying against lesbian, gay, bisexual and transgender (LGBT) students. Would you support a school board resolution in favor of the Day </w:t>
      </w:r>
      <w:r w:rsidR="00FC50BA" w:rsidRPr="00D167F1">
        <w:rPr>
          <w:rFonts w:ascii="Arial" w:hAnsi="Arial" w:cs="Arial"/>
        </w:rPr>
        <w:t>of</w:t>
      </w:r>
      <w:r w:rsidRPr="00D167F1">
        <w:rPr>
          <w:rFonts w:ascii="Arial" w:hAnsi="Arial" w:cs="Arial"/>
        </w:rPr>
        <w:t xml:space="preserve"> Silence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3. Would you co-sponsor the resolution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Gay-Straight Alliances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4. GSAs are meant to provide a safe place for LGBT students to meet and find support. Do you support the right of a Gay-Straight Alliance Club (GSA) to form on campus and specifically use the name “Gay-Straight Alliance”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lastRenderedPageBreak/>
        <w:t>5. Do you support funding for diversity trainings that are fully inclusive of LGBT people for faculty and for students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6. Would you s</w:t>
      </w:r>
      <w:r w:rsidR="00323BBF">
        <w:rPr>
          <w:rFonts w:ascii="Arial" w:hAnsi="Arial" w:cs="Arial"/>
        </w:rPr>
        <w:t xml:space="preserve">upport a GSA Leadership </w:t>
      </w:r>
      <w:r w:rsidRPr="00D167F1">
        <w:rPr>
          <w:rFonts w:ascii="Arial" w:hAnsi="Arial" w:cs="Arial"/>
        </w:rPr>
        <w:t>Training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7. Do you support the right of a GSA to organize and execute age-appropriate educational and events on campus aimed at reducing prejudice on campus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Diversity Training/Prevention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8. Do you support fully funding offices of prevention that include LGBT inclusive anti-bullying programs and comprehensive sex education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Hate Speech/Harassment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9. Would you condemn instances of hate speech in your school district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Expression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0. Would you support the right of self-identified transgender and gender-nonconforming students to attend school as the gender to which they identify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1. Do you support a non-discrimination policy for faculty and staff that includes sexual orientation and gender identity and expression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2. Do you support the inclusion of domestic partner benefits for faculty and staff?</w:t>
      </w:r>
    </w:p>
    <w:p w:rsidR="002C313F" w:rsidRPr="00D167F1" w:rsidRDefault="002C313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Financial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3. What is the overall budget for the campaign?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4. If you have a primary, what is your fundraising goal for the primary, and your goal for the general?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5. How much has the campaign raised thus far? (</w:t>
      </w:r>
      <w:r w:rsidR="00147359" w:rsidRPr="00D167F1">
        <w:rPr>
          <w:rFonts w:ascii="Arial" w:hAnsi="Arial" w:cs="Arial"/>
        </w:rPr>
        <w:t>Required</w:t>
      </w:r>
      <w:r w:rsidRPr="00D167F1">
        <w:rPr>
          <w:rFonts w:ascii="Arial" w:hAnsi="Arial" w:cs="Arial"/>
        </w:rPr>
        <w:t>)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Other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6. Please list other endorsements you have received:</w:t>
      </w:r>
    </w:p>
    <w:p w:rsidR="00323BBF" w:rsidRDefault="00323BBF" w:rsidP="002C313F">
      <w:pPr>
        <w:rPr>
          <w:rFonts w:ascii="Arial" w:hAnsi="Arial" w:cs="Arial"/>
        </w:rPr>
      </w:pP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5. Is there anything else you would like us to know about why the LGBT community should support your candidacy?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lastRenderedPageBreak/>
        <w:t xml:space="preserve"> </w:t>
      </w:r>
    </w:p>
    <w:p w:rsidR="006B5D13" w:rsidRPr="005142D3" w:rsidRDefault="006B5D13" w:rsidP="006B5D13">
      <w:pPr>
        <w:ind w:left="360" w:firstLine="0"/>
        <w:rPr>
          <w:rFonts w:ascii="Arial" w:hAnsi="Arial" w:cs="Arial"/>
        </w:rPr>
      </w:pPr>
      <w:r w:rsidRPr="005142D3">
        <w:rPr>
          <w:rFonts w:ascii="Arial" w:hAnsi="Arial" w:cs="Arial"/>
        </w:rPr>
        <w:t xml:space="preserve">By signing this questionnaire, you are stating that if selected you would accept </w:t>
      </w:r>
      <w:r>
        <w:rPr>
          <w:rFonts w:ascii="Arial" w:hAnsi="Arial" w:cs="Arial"/>
        </w:rPr>
        <w:t xml:space="preserve">the </w:t>
      </w:r>
      <w:r w:rsidR="0095332E">
        <w:rPr>
          <w:rFonts w:ascii="Arial" w:hAnsi="Arial" w:cs="Arial"/>
        </w:rPr>
        <w:t>Lee County</w:t>
      </w:r>
      <w:r w:rsidRPr="005142D3">
        <w:rPr>
          <w:rFonts w:ascii="Arial" w:hAnsi="Arial" w:cs="Arial"/>
        </w:rPr>
        <w:t xml:space="preserve"> </w:t>
      </w:r>
      <w:r w:rsidR="009C30FC">
        <w:rPr>
          <w:rFonts w:ascii="Arial" w:hAnsi="Arial" w:cs="Arial"/>
        </w:rPr>
        <w:t>LGBTQA</w:t>
      </w:r>
      <w:r w:rsidRPr="005142D3">
        <w:rPr>
          <w:rFonts w:ascii="Arial" w:hAnsi="Arial" w:cs="Arial"/>
        </w:rPr>
        <w:t xml:space="preserve"> Democratic Caucus’ public support and endorsement.</w:t>
      </w:r>
    </w:p>
    <w:p w:rsidR="006B5D13" w:rsidRDefault="006B5D13" w:rsidP="006B5D13">
      <w:pPr>
        <w:ind w:left="360" w:firstLine="0"/>
        <w:rPr>
          <w:rFonts w:ascii="Arial" w:hAnsi="Arial" w:cs="Arial"/>
        </w:rPr>
      </w:pPr>
    </w:p>
    <w:p w:rsidR="006B5D13" w:rsidRPr="005142D3" w:rsidRDefault="006B5D13" w:rsidP="006B5D13">
      <w:pPr>
        <w:ind w:left="360" w:firstLine="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5142D3">
        <w:rPr>
          <w:rFonts w:ascii="Arial" w:hAnsi="Arial" w:cs="Arial"/>
        </w:rPr>
        <w:t>ignature</w:t>
      </w:r>
      <w:r>
        <w:rPr>
          <w:rFonts w:ascii="Arial" w:hAnsi="Arial" w:cs="Arial"/>
        </w:rPr>
        <w:t xml:space="preserve"> _______________________________________</w:t>
      </w:r>
    </w:p>
    <w:p w:rsidR="006B5D13" w:rsidRPr="005142D3" w:rsidRDefault="00FC50BA" w:rsidP="006B5D13">
      <w:pPr>
        <w:ind w:left="360" w:firstLine="0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5142D3">
        <w:rPr>
          <w:rFonts w:ascii="Arial" w:hAnsi="Arial" w:cs="Arial"/>
        </w:rPr>
        <w:t xml:space="preserve">ate </w:t>
      </w:r>
      <w:r>
        <w:rPr>
          <w:rFonts w:ascii="Arial" w:hAnsi="Arial" w:cs="Arial"/>
        </w:rPr>
        <w:t>(</w:t>
      </w:r>
      <w:r w:rsidR="006B5D13" w:rsidRPr="005142D3">
        <w:rPr>
          <w:rFonts w:ascii="Arial" w:hAnsi="Arial" w:cs="Arial"/>
        </w:rPr>
        <w:t>MM/ DD/ YYYY</w:t>
      </w:r>
      <w:r w:rsidR="006B5D13">
        <w:rPr>
          <w:rFonts w:ascii="Arial" w:hAnsi="Arial" w:cs="Arial"/>
        </w:rPr>
        <w:t>)</w:t>
      </w:r>
      <w:r w:rsidR="006B5D13" w:rsidRPr="005142D3">
        <w:rPr>
          <w:rFonts w:ascii="Arial" w:hAnsi="Arial" w:cs="Arial"/>
        </w:rPr>
        <w:t xml:space="preserve"> </w:t>
      </w:r>
    </w:p>
    <w:p w:rsidR="006B5D13" w:rsidRPr="005142D3" w:rsidRDefault="006B5D13" w:rsidP="006B5D13">
      <w:pPr>
        <w:ind w:left="360" w:firstLine="0"/>
        <w:rPr>
          <w:rFonts w:ascii="Arial" w:hAnsi="Arial" w:cs="Arial"/>
        </w:rPr>
      </w:pPr>
      <w:r w:rsidRPr="005142D3">
        <w:rPr>
          <w:rFonts w:ascii="Arial" w:hAnsi="Arial" w:cs="Arial"/>
        </w:rPr>
        <w:t>Additional Comments (due to space limitations, comments may not be included in all candidate summaries):</w:t>
      </w:r>
    </w:p>
    <w:p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:rsidR="00323BBF" w:rsidRDefault="00323BBF" w:rsidP="00323BBF">
      <w:pPr>
        <w:ind w:left="360" w:right="259" w:firstLine="0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  <w:u w:val="single"/>
        </w:rPr>
        <w:t xml:space="preserve">We ask that you return your completed questionnaire no later than 14 days after the qualifying period. </w:t>
      </w:r>
    </w:p>
    <w:p w:rsidR="00323BBF" w:rsidRDefault="00323BBF" w:rsidP="00323BBF">
      <w:pPr>
        <w:ind w:right="25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turn your questionnaire by email to </w:t>
      </w:r>
      <w:r w:rsidR="00FC50BA" w:rsidRPr="00FC50BA">
        <w:rPr>
          <w:rFonts w:ascii="Verdana" w:hAnsi="Verdana"/>
          <w:color w:val="292929"/>
          <w:sz w:val="20"/>
          <w:szCs w:val="20"/>
          <w:shd w:val="clear" w:color="auto" w:fill="FFFFFF"/>
        </w:rPr>
        <w:t>LeeLGBTQADems.info@gmail.com</w:t>
      </w:r>
    </w:p>
    <w:p w:rsidR="00F91845" w:rsidRPr="00D167F1" w:rsidRDefault="00323BBF" w:rsidP="00FC50BA">
      <w:pPr>
        <w:ind w:right="252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Questions should be emailed to </w:t>
      </w:r>
      <w:r w:rsidR="00FC50BA">
        <w:rPr>
          <w:rFonts w:ascii="Arial" w:hAnsi="Arial" w:cs="Arial"/>
          <w:bCs/>
        </w:rPr>
        <w:t xml:space="preserve">the </w:t>
      </w:r>
      <w:r w:rsidR="00FC50BA" w:rsidRPr="00FC50BA">
        <w:rPr>
          <w:rStyle w:val="apple-converted-space"/>
          <w:rFonts w:ascii="Verdana" w:hAnsi="Verdana"/>
          <w:color w:val="292929"/>
          <w:sz w:val="20"/>
          <w:szCs w:val="20"/>
          <w:shd w:val="clear" w:color="auto" w:fill="FFFFFF"/>
        </w:rPr>
        <w:t>LeeLGBTQADems.info@gmail.com</w:t>
      </w:r>
    </w:p>
    <w:sectPr w:rsidR="00F91845" w:rsidRPr="00D167F1" w:rsidSect="00F91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zNjA2Njc3tjAxNDVX0lEKTi0uzszPAykwrAUAIwfulCwAAAA="/>
  </w:docVars>
  <w:rsids>
    <w:rsidRoot w:val="002C313F"/>
    <w:rsid w:val="00037576"/>
    <w:rsid w:val="000951ED"/>
    <w:rsid w:val="00147359"/>
    <w:rsid w:val="001A7FA1"/>
    <w:rsid w:val="002C313F"/>
    <w:rsid w:val="002F79CD"/>
    <w:rsid w:val="00310FCA"/>
    <w:rsid w:val="00323BBF"/>
    <w:rsid w:val="00333046"/>
    <w:rsid w:val="00385390"/>
    <w:rsid w:val="00393C43"/>
    <w:rsid w:val="003F1012"/>
    <w:rsid w:val="0042778E"/>
    <w:rsid w:val="00477AAF"/>
    <w:rsid w:val="00540441"/>
    <w:rsid w:val="005756F1"/>
    <w:rsid w:val="005B1050"/>
    <w:rsid w:val="006B5D13"/>
    <w:rsid w:val="00734505"/>
    <w:rsid w:val="0095332E"/>
    <w:rsid w:val="009C30FC"/>
    <w:rsid w:val="00A35BD9"/>
    <w:rsid w:val="00AD1C73"/>
    <w:rsid w:val="00B11AC0"/>
    <w:rsid w:val="00BE009B"/>
    <w:rsid w:val="00BE34F8"/>
    <w:rsid w:val="00C977A7"/>
    <w:rsid w:val="00D02903"/>
    <w:rsid w:val="00D167F1"/>
    <w:rsid w:val="00D312AE"/>
    <w:rsid w:val="00E81706"/>
    <w:rsid w:val="00F91845"/>
    <w:rsid w:val="00FC20F2"/>
    <w:rsid w:val="00FC50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ind w:left="720" w:righ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8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23BBF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73450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41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sa</dc:creator>
  <cp:lastModifiedBy>swilliams</cp:lastModifiedBy>
  <cp:revision>2</cp:revision>
  <dcterms:created xsi:type="dcterms:W3CDTF">2017-11-08T16:00:00Z</dcterms:created>
  <dcterms:modified xsi:type="dcterms:W3CDTF">2017-11-08T16:00:00Z</dcterms:modified>
</cp:coreProperties>
</file>